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1" w:name="X51bb789f59a763f26793f093aaf71f8313635b4"/>
    <w:p>
      <w:pPr>
        <w:pStyle w:val="Heading1"/>
      </w:pPr>
      <w:r>
        <w:t xml:space="preserve">Breach Notification Procedures — DentalCare Pro Syste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-BRN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1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arah Kim — Chief Compliance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Restricted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breach notification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cia Gom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state notification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cloud-specific breach scena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update — migration consider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document establishes procedures for identifying, assessing, containing, and reporting breaches of unsecured Protected Health Information (PHI) in compliance with the HIPAA Breach Notification Rule (45 CFR §§164.400-414) and the HITECH Act (42 USC §17932). Timely and accurate breach notification protects patients, limits organizational liability, and maintains trust with the dental community we serve.</w:t>
      </w:r>
    </w:p>
    <w:p>
      <w:r>
        <w:pict>
          <v:rect style="width:0;height:1.5pt" o:hralign="center" o:hrstd="t" o:hr="t"/>
        </w:pict>
      </w:r>
    </w:p>
    <w:bookmarkEnd w:id="21"/>
    <w:bookmarkStart w:id="23" w:name="definitions"/>
    <w:p>
      <w:pPr>
        <w:pStyle w:val="Heading2"/>
      </w:pPr>
      <w:r>
        <w:t xml:space="preserve">2. Defini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98"/>
        <w:gridCol w:w="60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quisition, access, use, or disclosure of PHI in violation of the Privacy Rule that compromises the security or privacy of PHI (45 CFR §164.4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secured P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 not rendered unusable, unreadable, or indecipherable to unauthorized persons through encryption or destruction (45 CFR §164.4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ed or successful unauthorized access, use, disclosure, modification, or destruction of information or interference with system operations (45 CFR §164.3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over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irst day the breach is known or should have been known by exercising reasonable dilig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Associate (B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on or entity that performs functions involving PHI on behalf of or for a covered entity</w:t>
            </w:r>
          </w:p>
        </w:tc>
      </w:tr>
    </w:tbl>
    <w:bookmarkStart w:id="22" w:name="breach-exclusions-45-cfr-164.4021"/>
    <w:p>
      <w:pPr>
        <w:pStyle w:val="Heading3"/>
      </w:pPr>
      <w:r>
        <w:t xml:space="preserve">2.1 Breach Exclusions (45 CFR §164.402(1))</w:t>
      </w:r>
    </w:p>
    <w:p>
      <w:pPr>
        <w:pStyle w:val="FirstParagraph"/>
      </w:pPr>
      <w:r>
        <w:t xml:space="preserve">A use or disclosure of PHI is NOT a breach if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ntentional access</w:t>
      </w:r>
      <w:r>
        <w:t xml:space="preserve"> </w:t>
      </w:r>
      <w:r>
        <w:t xml:space="preserve">by a workforce member acting in good faith within their scope of authority, and the information is not further used or disclosed improper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advertent disclosure</w:t>
      </w:r>
      <w:r>
        <w:t xml:space="preserve"> </w:t>
      </w:r>
      <w:r>
        <w:t xml:space="preserve">between authorized persons at the same covered entity or business associate, and the information is not further used or disclosed improper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d faith belief</w:t>
      </w:r>
      <w:r>
        <w:t xml:space="preserve"> </w:t>
      </w:r>
      <w:r>
        <w:t xml:space="preserve">that the unauthorized person to whom the disclosure was made would not reasonably have been able to retain the informati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breach-risk-assessment"/>
    <w:p>
      <w:pPr>
        <w:pStyle w:val="Heading2"/>
      </w:pPr>
      <w:r>
        <w:t xml:space="preserve">3. Breach Risk Assessment</w:t>
      </w:r>
    </w:p>
    <w:bookmarkStart w:id="24" w:name="X62b39abc11593f21833b7302d45f711846c6143"/>
    <w:p>
      <w:pPr>
        <w:pStyle w:val="Heading3"/>
      </w:pPr>
      <w:r>
        <w:t xml:space="preserve">3.1 Four-Factor Risk Assessment (45 CFR §164.402(2))</w:t>
      </w:r>
    </w:p>
    <w:p>
      <w:pPr>
        <w:pStyle w:val="FirstParagraph"/>
      </w:pPr>
      <w:r>
        <w:t xml:space="preserve">When a potential breach is identified, the following four-factor risk assessment must be performed to determine if notification is required:</w:t>
      </w:r>
    </w:p>
    <w:p>
      <w:pPr>
        <w:pStyle w:val="BodyText"/>
      </w:pPr>
      <w:r>
        <w:rPr>
          <w:bCs/>
          <w:b/>
        </w:rPr>
        <w:t xml:space="preserve">Factor 1: Nature and Extent of PHI Involv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I Element(s) Expo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/diagnostic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N, financial account 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 + limited demographic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 + clinical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 + SSN + clinical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identifie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ed data (key not compromi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Factor 2: Unauthorized Person Who Used or Received the PH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ip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ther covered entity (e.g., wrong dental off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associate under B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n individual, non-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indiv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icious actor / ha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 / public inter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</w:tbl>
    <w:p>
      <w:pPr>
        <w:pStyle w:val="BodyText"/>
      </w:pPr>
      <w:r>
        <w:rPr>
          <w:bCs/>
          <w:b/>
        </w:rPr>
        <w:t xml:space="preserve">Factor 3: Whether PHI Was Actually Acquired or View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 not viewed/accessed (e.g., encryp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nsic evidence shows no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if acce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 accessed/vie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 copied/downloa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</w:tr>
    </w:tbl>
    <w:p>
      <w:pPr>
        <w:pStyle w:val="BodyText"/>
      </w:pPr>
      <w:r>
        <w:rPr>
          <w:bCs/>
          <w:b/>
        </w:rPr>
        <w:t xml:space="preserve">Factor 4: Extent of Mitig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tigation 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Re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returned/destroyed with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A/CA in place, incident conta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ient signed confidentiality agre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mitigation 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4"/>
    <w:bookmarkStart w:id="25" w:name="risk-assessment-matrix"/>
    <w:p>
      <w:pPr>
        <w:pStyle w:val="Heading3"/>
      </w:pPr>
      <w:r>
        <w:t xml:space="preserve">3.2 Risk Assessment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31"/>
        <w:gridCol w:w="3140"/>
        <w:gridCol w:w="2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verall Risk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/Neglig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(document deci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(presumption of breach overco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y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ays from dis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ays from dis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dited — within 30 day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9" w:name="breach-response-timeline"/>
    <w:p>
      <w:pPr>
        <w:pStyle w:val="Heading2"/>
      </w:pPr>
      <w:r>
        <w:t xml:space="preserve">4. Breach Response Timeline</w:t>
      </w:r>
    </w:p>
    <w:bookmarkStart w:id="27" w:name="complete-timeline"/>
    <w:p>
      <w:pPr>
        <w:pStyle w:val="Heading3"/>
      </w:pPr>
      <w:r>
        <w:t xml:space="preserve">4.1 Complete Timeline</w:t>
      </w:r>
    </w:p>
    <w:p>
      <w:pPr>
        <w:pStyle w:val="SourceCode"/>
      </w:pPr>
      <w:r>
        <w:rPr>
          <w:rStyle w:val="VerbatimChar"/>
        </w:rPr>
        <w:t xml:space="preserve">Day 0: Discovery (or "should have discovered"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├── Immediate (within 1 hour)</w:t>
      </w:r>
      <w:r>
        <w:br/>
      </w:r>
      <w:r>
        <w:rPr>
          <w:rStyle w:val="VerbatimChar"/>
        </w:rPr>
        <w:t xml:space="preserve">  │     ├── Initial containment actions</w:t>
      </w:r>
      <w:r>
        <w:br/>
      </w:r>
      <w:r>
        <w:rPr>
          <w:rStyle w:val="VerbatimChar"/>
        </w:rPr>
        <w:t xml:space="preserve">  │     ├── Incident Response Team activated</w:t>
      </w:r>
      <w:r>
        <w:br/>
      </w:r>
      <w:r>
        <w:rPr>
          <w:rStyle w:val="VerbatimChar"/>
        </w:rPr>
        <w:t xml:space="preserve">  │     └── Preliminary documentation started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├── Day 0-3: Investigation Phase</w:t>
      </w:r>
      <w:r>
        <w:br/>
      </w:r>
      <w:r>
        <w:rPr>
          <w:rStyle w:val="VerbatimChar"/>
        </w:rPr>
        <w:t xml:space="preserve">  │     ├── Four-factor risk assessment</w:t>
      </w:r>
      <w:r>
        <w:br/>
      </w:r>
      <w:r>
        <w:rPr>
          <w:rStyle w:val="VerbatimChar"/>
        </w:rPr>
        <w:t xml:space="preserve">  │     ├── Scope determination (affected patients)</w:t>
      </w:r>
      <w:r>
        <w:br/>
      </w:r>
      <w:r>
        <w:rPr>
          <w:rStyle w:val="VerbatimChar"/>
        </w:rPr>
        <w:t xml:space="preserve">  │     ├── Forensic evidence preservation</w:t>
      </w:r>
      <w:r>
        <w:br/>
      </w:r>
      <w:r>
        <w:rPr>
          <w:rStyle w:val="VerbatimChar"/>
        </w:rPr>
        <w:t xml:space="preserve">  │     └── Legal counsel consulted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├── Day 3-7: Assessment Complete</w:t>
      </w:r>
      <w:r>
        <w:br/>
      </w:r>
      <w:r>
        <w:rPr>
          <w:rStyle w:val="VerbatimChar"/>
        </w:rPr>
        <w:t xml:space="preserve">  │     ├── Breach/no-breach determination</w:t>
      </w:r>
      <w:r>
        <w:br/>
      </w:r>
      <w:r>
        <w:rPr>
          <w:rStyle w:val="VerbatimChar"/>
        </w:rPr>
        <w:t xml:space="preserve">  │     ├── If breach: notification preparation begins</w:t>
      </w:r>
      <w:r>
        <w:br/>
      </w:r>
      <w:r>
        <w:rPr>
          <w:rStyle w:val="VerbatimChar"/>
        </w:rPr>
        <w:t xml:space="preserve">  │     └── Board/leadership notification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├── Day 7-30: Notification Preparation</w:t>
      </w:r>
      <w:r>
        <w:br/>
      </w:r>
      <w:r>
        <w:rPr>
          <w:rStyle w:val="VerbatimChar"/>
        </w:rPr>
        <w:t xml:space="preserve">  │     ├── Patient notification letters drafted</w:t>
      </w:r>
      <w:r>
        <w:br/>
      </w:r>
      <w:r>
        <w:rPr>
          <w:rStyle w:val="VerbatimChar"/>
        </w:rPr>
        <w:t xml:space="preserve">  │     ├── HHS notification form prepared</w:t>
      </w:r>
      <w:r>
        <w:br/>
      </w:r>
      <w:r>
        <w:rPr>
          <w:rStyle w:val="VerbatimChar"/>
        </w:rPr>
        <w:t xml:space="preserve">  │     ├── Media statement prepared (if &gt;500 affected)</w:t>
      </w:r>
      <w:r>
        <w:br/>
      </w:r>
      <w:r>
        <w:rPr>
          <w:rStyle w:val="VerbatimChar"/>
        </w:rPr>
        <w:t xml:space="preserve">  │     ├── Call center briefed (if &gt;500 affected)</w:t>
      </w:r>
      <w:r>
        <w:br/>
      </w:r>
      <w:r>
        <w:rPr>
          <w:rStyle w:val="VerbatimChar"/>
        </w:rPr>
        <w:t xml:space="preserve">  │     └── Credit monitoring arranged (if SSN involved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├── Day 30-60: Notifications Sent</w:t>
      </w:r>
      <w:r>
        <w:br/>
      </w:r>
      <w:r>
        <w:rPr>
          <w:rStyle w:val="VerbatimChar"/>
        </w:rPr>
        <w:t xml:space="preserve">  │     ├── Individual patient notifications mailed</w:t>
      </w:r>
      <w:r>
        <w:br/>
      </w:r>
      <w:r>
        <w:rPr>
          <w:rStyle w:val="VerbatimChar"/>
        </w:rPr>
        <w:t xml:space="preserve">  │     ├── HHS OCR breach portal submission</w:t>
      </w:r>
      <w:r>
        <w:br/>
      </w:r>
      <w:r>
        <w:rPr>
          <w:rStyle w:val="VerbatimChar"/>
        </w:rPr>
        <w:t xml:space="preserve">  │     ├── State attorney general notifications</w:t>
      </w:r>
      <w:r>
        <w:br/>
      </w:r>
      <w:r>
        <w:rPr>
          <w:rStyle w:val="VerbatimChar"/>
        </w:rPr>
        <w:t xml:space="preserve">  │     ├── Media notification (if &gt;500 in single state)</w:t>
      </w:r>
      <w:r>
        <w:br/>
      </w:r>
      <w:r>
        <w:rPr>
          <w:rStyle w:val="VerbatimChar"/>
        </w:rPr>
        <w:t xml:space="preserve">  │     └── Business associate notifications (if applicable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└── Day 60+: Post-Breach Activities</w:t>
      </w:r>
      <w:r>
        <w:br/>
      </w:r>
      <w:r>
        <w:rPr>
          <w:rStyle w:val="VerbatimChar"/>
        </w:rPr>
        <w:t xml:space="preserve">        ├── Root cause analysis completed</w:t>
      </w:r>
      <w:r>
        <w:br/>
      </w:r>
      <w:r>
        <w:rPr>
          <w:rStyle w:val="VerbatimChar"/>
        </w:rPr>
        <w:t xml:space="preserve">        ├── Corrective action plan implemented</w:t>
      </w:r>
      <w:r>
        <w:br/>
      </w:r>
      <w:r>
        <w:rPr>
          <w:rStyle w:val="VerbatimChar"/>
        </w:rPr>
        <w:t xml:space="preserve">        ├── Policy/procedure updates</w:t>
      </w:r>
      <w:r>
        <w:br/>
      </w:r>
      <w:r>
        <w:rPr>
          <w:rStyle w:val="VerbatimChar"/>
        </w:rPr>
        <w:t xml:space="preserve">        ├── Staff re-training</w:t>
      </w:r>
      <w:r>
        <w:br/>
      </w:r>
      <w:r>
        <w:rPr>
          <w:rStyle w:val="VerbatimChar"/>
        </w:rPr>
        <w:t xml:space="preserve">        └── Documentation archived (6-year retention)</w:t>
      </w:r>
    </w:p>
    <w:bookmarkEnd w:id="27"/>
    <w:bookmarkStart w:id="28" w:name="notification-deadlines"/>
    <w:p>
      <w:pPr>
        <w:pStyle w:val="Heading3"/>
      </w:pPr>
      <w:r>
        <w:t xml:space="preserve">4.2 Notification Dead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72"/>
        <w:gridCol w:w="3133"/>
        <w:gridCol w:w="19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tifica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out unreasonable delay, max 60 days from 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CFR §164.404(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S OCR notification (≥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time as individual 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CFR §164.408(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S OCR notification (&lt;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60 days of end of 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CFR §164.408(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 notification (≥500 in st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out unreasonable delay, max 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CFR §164.406(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attorney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state law (varies: 30-60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la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associate to 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out unreasonable delay, max 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CFR §164.410(b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2" w:name="incident-response-team"/>
    <w:p>
      <w:pPr>
        <w:pStyle w:val="Heading2"/>
      </w:pPr>
      <w:r>
        <w:t xml:space="preserve">5. Incident Response Team</w:t>
      </w:r>
    </w:p>
    <w:bookmarkStart w:id="30" w:name="team-composition"/>
    <w:p>
      <w:pPr>
        <w:pStyle w:val="Heading3"/>
      </w:pPr>
      <w:r>
        <w:t xml:space="preserve">5.1 Team Composi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92"/>
        <w:gridCol w:w="1650"/>
        <w:gridCol w:w="1485"/>
        <w:gridCol w:w="2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ert Willi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78 / ext 4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c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cia Gom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79 / ext 4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Couns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cia Gom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: Baker McKen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0 / ext 4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Security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1 / ext 4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s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ela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2 / ext 4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Represen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3 / ext 4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 Represen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 Fo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4 / ext 4550</w:t>
            </w:r>
          </w:p>
        </w:tc>
      </w:tr>
    </w:tbl>
    <w:bookmarkEnd w:id="30"/>
    <w:bookmarkStart w:id="31" w:name="escalation-matrix"/>
    <w:p>
      <w:pPr>
        <w:pStyle w:val="Heading3"/>
      </w:pPr>
      <w:r>
        <w:t xml:space="preserve">5.2 Escalation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70"/>
        <w:gridCol w:w="4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 No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 breach, any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 + Privacy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pected breach, potential PHI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somware/active cyberat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 + IT Security + Le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 inquiry about potential b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 Lead + Le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 enforcement contact about b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Counsel + 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ch involving &gt;500 individu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team + CEO + Board no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ch involving employee P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team + HR Representa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6" w:name="notification-content-requirements"/>
    <w:p>
      <w:pPr>
        <w:pStyle w:val="Heading2"/>
      </w:pPr>
      <w:r>
        <w:t xml:space="preserve">6. Notification Content Requirements</w:t>
      </w:r>
    </w:p>
    <w:bookmarkStart w:id="33" w:name="individual-notification-45-cfr-164.404c"/>
    <w:p>
      <w:pPr>
        <w:pStyle w:val="Heading3"/>
      </w:pPr>
      <w:r>
        <w:t xml:space="preserve">6.1 Individual Notification (45 CFR §164.404(c))</w:t>
      </w:r>
    </w:p>
    <w:p>
      <w:pPr>
        <w:pStyle w:val="FirstParagraph"/>
      </w:pPr>
      <w:r>
        <w:t xml:space="preserve">Each patient notification letter must contai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ief description</w:t>
      </w:r>
      <w:r>
        <w:t xml:space="preserve"> </w:t>
      </w:r>
      <w:r>
        <w:t xml:space="preserve">of what happened, including dates of breach and discov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es of PHI involved</w:t>
      </w:r>
      <w:r>
        <w:t xml:space="preserve"> </w:t>
      </w:r>
      <w:r>
        <w:t xml:space="preserve">(e.g., name, SSN, diagnosis, treatment informa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s the individual should take</w:t>
      </w:r>
      <w:r>
        <w:t xml:space="preserve"> </w:t>
      </w:r>
      <w:r>
        <w:t xml:space="preserve">to protect themselves from potential har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cription of what the organization is doing</w:t>
      </w:r>
      <w:r>
        <w:t xml:space="preserve"> </w:t>
      </w:r>
      <w:r>
        <w:t xml:space="preserve">to investigate, mitigate, and prevent recurr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act information</w:t>
      </w:r>
      <w:r>
        <w:t xml:space="preserve"> </w:t>
      </w:r>
      <w:r>
        <w:t xml:space="preserve">for questions — toll-free number, email, postal address</w:t>
      </w:r>
    </w:p>
    <w:p>
      <w:pPr>
        <w:pStyle w:val="FirstParagraph"/>
      </w:pPr>
      <w:r>
        <w:rPr>
          <w:bCs/>
          <w:b/>
        </w:rPr>
        <w:t xml:space="preserve">Notification Delivery Methods (in priority order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82"/>
        <w:gridCol w:w="4040"/>
        <w:gridCol w:w="16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-class 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method — to last known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ed mail 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if individual previously consented to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y rece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itute notice (we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/outdated contact for ≥10 individu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posting 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itute notice (med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 contact for ≥10 in a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placement 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gent (phone/ema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nent misuse threat — supplements wri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 log</w:t>
            </w:r>
          </w:p>
        </w:tc>
      </w:tr>
    </w:tbl>
    <w:bookmarkEnd w:id="33"/>
    <w:bookmarkStart w:id="34" w:name="hhs-ocr-notification"/>
    <w:p>
      <w:pPr>
        <w:pStyle w:val="Heading3"/>
      </w:pPr>
      <w:r>
        <w:t xml:space="preserve">6.2 HHS OCR Notification</w:t>
      </w:r>
    </w:p>
    <w:p>
      <w:pPr>
        <w:pStyle w:val="FirstParagraph"/>
      </w:pPr>
      <w:r>
        <w:rPr>
          <w:bCs/>
          <w:b/>
        </w:rPr>
        <w:t xml:space="preserve">For breaches affecting ≥500 individuals:</w:t>
      </w:r>
      <w:r>
        <w:t xml:space="preserve"> </w:t>
      </w:r>
      <w:r>
        <w:t xml:space="preserve">- Submit via HHS Breach Portal: https://ocrportal.hhs.gov/ocr/breach/</w:t>
      </w:r>
      <w:r>
        <w:t xml:space="preserve"> </w:t>
      </w:r>
      <w:r>
        <w:t xml:space="preserve">- Posted publicly on HHS</w:t>
      </w:r>
      <w:r>
        <w:t xml:space="preserve"> </w:t>
      </w:r>
      <w:r>
        <w:t xml:space="preserve">“</w:t>
      </w:r>
      <w:r>
        <w:t xml:space="preserve">Wall of Shame</w:t>
      </w:r>
      <w:r>
        <w:t xml:space="preserve">”</w:t>
      </w:r>
      <w:r>
        <w:t xml:space="preserve"> </w:t>
      </w:r>
      <w:r>
        <w:t xml:space="preserve">- Media notification also required</w:t>
      </w:r>
    </w:p>
    <w:p>
      <w:pPr>
        <w:pStyle w:val="BodyText"/>
      </w:pPr>
      <w:r>
        <w:rPr>
          <w:bCs/>
          <w:b/>
        </w:rPr>
        <w:t xml:space="preserve">For breaches affecting &lt;500 individuals:</w:t>
      </w:r>
      <w:r>
        <w:t xml:space="preserve"> </w:t>
      </w:r>
      <w:r>
        <w:t xml:space="preserve">- Log maintained internally throughout calendar year</w:t>
      </w:r>
      <w:r>
        <w:t xml:space="preserve"> </w:t>
      </w:r>
      <w:r>
        <w:t xml:space="preserve">- Annual submission to HHS OCR within 60 days of year end</w:t>
      </w:r>
      <w:r>
        <w:t xml:space="preserve"> </w:t>
      </w:r>
      <w:r>
        <w:t xml:space="preserve">- Not publicly posted</w:t>
      </w:r>
    </w:p>
    <w:bookmarkEnd w:id="34"/>
    <w:bookmarkStart w:id="35" w:name="state-attorney-general-notifications"/>
    <w:p>
      <w:pPr>
        <w:pStyle w:val="Heading3"/>
      </w:pPr>
      <w:r>
        <w:t xml:space="preserve">6.3 State Attorney General Notific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03"/>
        <w:gridCol w:w="1102"/>
        <w:gridCol w:w="1002"/>
        <w:gridCol w:w="44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d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 of notification to AG; credit monitoring of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d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incident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submission to 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 notice to Department of Legal Affai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d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ce to AG and DF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Other st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 to state breach notification matrix</w:t>
            </w:r>
          </w:p>
        </w:tc>
      </w:tr>
    </w:tbl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DentalCare Pro operates clinics in California, Texas, and Illinois. All three states have enhanced notification requirements beyond HIPAA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3" w:name="breach-scenarios-and-response-playbooks"/>
    <w:p>
      <w:pPr>
        <w:pStyle w:val="Heading2"/>
      </w:pPr>
      <w:r>
        <w:t xml:space="preserve">7. Breach Scenarios and Response Playbooks</w:t>
      </w:r>
    </w:p>
    <w:bookmarkStart w:id="38" w:name="scenario-ransomware-attack"/>
    <w:p>
      <w:pPr>
        <w:pStyle w:val="Heading3"/>
      </w:pPr>
      <w:r>
        <w:t xml:space="preserve">7.1 Scenario: Ransomware Attack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3"/>
        <w:gridCol w:w="6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late affected systems, disconnect from network, preserve forensic 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e if PHI was exfiltrated (not just encrypted); engage forensic 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med breach unless forensic evidence confirms no ex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re from clean backups per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Rollback_and_Contingency_Plan.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 analysis, security control enhancement, staff re-training</w:t>
            </w:r>
          </w:p>
        </w:tc>
      </w:tr>
    </w:tbl>
    <w:bookmarkEnd w:id="38"/>
    <w:bookmarkStart w:id="39" w:name="scenario-loststolen-device"/>
    <w:p>
      <w:pPr>
        <w:pStyle w:val="Heading3"/>
      </w:pPr>
      <w:r>
        <w:t xml:space="preserve">7.2 Scenario: Lost/Stolen De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3"/>
        <w:gridCol w:w="6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te wipe initiated, user sessions invalidated, VPN cert revo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e if device had ePHI; verify full-disk encryption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FDE active and enabled: no breach (data rendered unreadable). If not: b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device, re-provision access, update device inven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FDE compliance across all devices, retrain user</w:t>
            </w:r>
          </w:p>
        </w:tc>
      </w:tr>
    </w:tbl>
    <w:bookmarkEnd w:id="39"/>
    <w:bookmarkStart w:id="40" w:name="scenario-misdirected-phi-faxemailmail"/>
    <w:p>
      <w:pPr>
        <w:pStyle w:val="Heading3"/>
      </w:pPr>
      <w:r>
        <w:t xml:space="preserve">7.3 Scenario: Misdirected PHI (Fax/Email/Mail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3"/>
        <w:gridCol w:w="6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recipient, request deletion/return, document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four-factor test; evaluate recipient type and PHI invol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en qualifies for exclusion under §164.402(1) — document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contact information, verify fax/email addr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confirmation dialogs for fax/email with PHI</w:t>
            </w:r>
          </w:p>
        </w:tc>
      </w:tr>
    </w:tbl>
    <w:bookmarkEnd w:id="40"/>
    <w:bookmarkStart w:id="41" w:name="X815fd39000a7e20e81c45050f42b6dace05b39d"/>
    <w:p>
      <w:pPr>
        <w:pStyle w:val="Heading3"/>
      </w:pPr>
      <w:r>
        <w:t xml:space="preserve">7.4 Scenario: Unauthorized Employee Access (Snooping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3"/>
        <w:gridCol w:w="6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oke employee access, initiate HR inves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trail review — determine which records accessed and whether disclo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employee only viewed (no further disclosure) — may qualify for exclusion. If disclosed further — b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ction employee per policy, enhance access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access controls, implement anomaly detection improvements</w:t>
            </w:r>
          </w:p>
        </w:tc>
      </w:tr>
    </w:tbl>
    <w:bookmarkEnd w:id="41"/>
    <w:bookmarkStart w:id="42" w:name="scenario-migration-data-exposure"/>
    <w:p>
      <w:pPr>
        <w:pStyle w:val="Heading3"/>
      </w:pPr>
      <w:r>
        <w:t xml:space="preserve">7.5 Scenario: Migration Data Exposu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3"/>
        <w:gridCol w:w="6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t migration process, secure exposed data, revoke access to staging enviro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e if production PHI was exposed in dev/test/staging without de-iden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al PHI exposed to unauthorized persons: breach. If contained to authorized migration team: assess fur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run data masking pipeline, verify all non-production environments use de-identifi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 data masking validation, add automated PHI detection in CI/CD pipeli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6" w:name="documentation-and-record-keeping"/>
    <w:p>
      <w:pPr>
        <w:pStyle w:val="Heading2"/>
      </w:pPr>
      <w:r>
        <w:t xml:space="preserve">8. Documentation and Record Keeping</w:t>
      </w:r>
    </w:p>
    <w:bookmarkStart w:id="44" w:name="breach-investigation-documentation"/>
    <w:p>
      <w:pPr>
        <w:pStyle w:val="Heading3"/>
      </w:pPr>
      <w:r>
        <w:t xml:space="preserve">8.1 Breach Investigation Documentation</w:t>
      </w:r>
    </w:p>
    <w:p>
      <w:pPr>
        <w:pStyle w:val="FirstParagraph"/>
      </w:pPr>
      <w:r>
        <w:t xml:space="preserve">Every potential breach must be documented with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Incident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verer /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-Factor Risk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c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nsic Investig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Security / Ven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ch Determination 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cy Officer +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Letters (templ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+ 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Mailing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S OCR Submission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c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AG Submission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Caus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ive Ac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</w:t>
            </w:r>
          </w:p>
        </w:tc>
      </w:tr>
    </w:tbl>
    <w:bookmarkEnd w:id="44"/>
    <w:bookmarkStart w:id="45" w:name="breach-log"/>
    <w:p>
      <w:pPr>
        <w:pStyle w:val="Heading3"/>
      </w:pPr>
      <w:r>
        <w:t xml:space="preserve">8.2 Breach Log</w:t>
      </w:r>
    </w:p>
    <w:p>
      <w:pPr>
        <w:pStyle w:val="FirstParagraph"/>
      </w:pPr>
      <w:r>
        <w:t xml:space="preserve">All potential breaches (including those determined to NOT be breaches) are logged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09"/>
        <w:gridCol w:w="1535"/>
        <w:gridCol w:w="1777"/>
        <w:gridCol w:w="16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g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Dis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8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faxed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top left in 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acct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dem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appt his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Individuals Aff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: ~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ssessment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FDE ac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ch Deter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 b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 breach (encryp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 b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x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couns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minate shared ac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End w:id="46"/>
    <w:bookmarkStart w:id="49" w:name="training-and-drills"/>
    <w:p>
      <w:pPr>
        <w:pStyle w:val="Heading2"/>
      </w:pPr>
      <w:r>
        <w:t xml:space="preserve">9. Training and Drills</w:t>
      </w:r>
    </w:p>
    <w:bookmarkStart w:id="47" w:name="training-requirements"/>
    <w:p>
      <w:pPr>
        <w:pStyle w:val="Heading3"/>
      </w:pPr>
      <w:r>
        <w:t xml:space="preserve">9.1 Training Require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1955"/>
        <w:gridCol w:w="1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ch recognition and 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ch investigation 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T 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-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drafting and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cy +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nsic evidence pre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 response during b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</w:tbl>
    <w:bookmarkEnd w:id="47"/>
    <w:bookmarkStart w:id="48" w:name="tabletop-exercise-schedule"/>
    <w:p>
      <w:pPr>
        <w:pStyle w:val="Heading3"/>
      </w:pPr>
      <w:r>
        <w:t xml:space="preserve">9.2 Tabletop Exercise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46"/>
        <w:gridCol w:w="1392"/>
        <w:gridCol w:w="1392"/>
        <w:gridCol w:w="20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er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Condu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chedu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somware 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t device 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+ Priv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on data exposure 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IRT + Dev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-scale breach (&gt;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IRT + Leadershi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0" w:name="approval"/>
    <w:p>
      <w:pPr>
        <w:pStyle w:val="Heading2"/>
      </w:pPr>
      <w:r>
        <w:t xml:space="preserve">10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ef Compliance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Couns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cia Gom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of IT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semi-annually. Next review: 2025-11-01. Emergency breach hotline: (555) 234-9911 (24/7)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../migration/Rollback_and_Contingency_Pla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migration/Rollback_and_Contingency_Pla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18:54Z</dcterms:created>
  <dcterms:modified xsi:type="dcterms:W3CDTF">2026-03-12T08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